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Zurich,</w:t>
      </w:r>
      <w:r>
        <w:t xml:space="preserve"> </w:t>
      </w:r>
      <w:r>
        <w:t xml:space="preserve">Switzerland</w:t>
      </w:r>
    </w:p>
    <w:bookmarkStart w:id="21" w:name="X9e15fa40b40f4c8059c79ad5ccedd6d3f8a1476"/>
    <w:p>
      <w:pPr>
        <w:pStyle w:val="Heading1"/>
      </w:pPr>
      <w:r>
        <w:t xml:space="preserve">Internship Application Letter for Pharma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p>
    <w:p>
      <w:pPr>
        <w:pStyle w:val="BodyText"/>
      </w:pPr>
      <w:r>
        <w:t xml:space="preserve">Pharmaceutical Department</w:t>
      </w:r>
    </w:p>
    <w:p>
      <w:pPr>
        <w:pStyle w:val="BodyText"/>
      </w:pPr>
      <w:r>
        <w:t xml:space="preserve">[Company Name]</w:t>
      </w:r>
    </w:p>
    <w:p>
      <w:pPr>
        <w:pStyle w:val="BodyText"/>
      </w:pPr>
      <w:r>
        <w:t xml:space="preserve">[Company Address]</w:t>
      </w:r>
    </w:p>
    <w:p>
      <w:pPr>
        <w:pStyle w:val="BodyText"/>
      </w:pPr>
      <w:r>
        <w:t xml:space="preserve">Zurich, Switzerland</w:t>
      </w:r>
    </w:p>
    <w:bookmarkStart w:id="20" w:name="Xa4a98a42e4c61c7734f1d88a633b976e3a877f0"/>
    <w:p>
      <w:pPr>
        <w:pStyle w:val="Heading2"/>
      </w:pPr>
      <w:r>
        <w:t xml:space="preserve">Subject: Application for Pharmacist Internship at [Company Name] in Switzerland Zurich</w:t>
      </w:r>
    </w:p>
    <w:p>
      <w:pPr>
        <w:pStyle w:val="FirstParagraph"/>
      </w:pPr>
      <w:r>
        <w:t xml:space="preserve">Dear Hiring Manager,</w:t>
      </w:r>
    </w:p>
    <w:p>
      <w:pPr>
        <w:pStyle w:val="BodyText"/>
      </w:pPr>
      <w:r>
        <w:t xml:space="preserve">I am writing with profound enthusiasm to submit my Internship Application Letter for the Pharmacist internship position at [Company Name], as advertised on your website and through Swiss pharmacy association channels. As an aspiring healthcare professional deeply committed to advancing pharmaceutical excellence, I have long admired Switzerland’s unparalleled integration of scientific rigor and patient-centered care—a philosophy I am eager to embody during my internship in the heart of Zurich.</w:t>
      </w:r>
    </w:p>
    <w:p>
      <w:pPr>
        <w:pStyle w:val="BodyText"/>
      </w:pPr>
      <w:r>
        <w:t xml:space="preserve">Having completed my Bachelor of Science in Pharmacy at [Your University] with a focus on clinical pharmacology and medicinal chemistry, I have cultivated a robust academic foundation directly aligned with Swiss pharmaceutical standards. My coursework included advanced modules in drug formulation, pharmacovigilance, and Swiss healthcare legislation—particularly the Federal Act on Medicinal Products (AMG) and the Pharmacy Ordinance (APhO), which I studied extensively during my university’s exchange program in Bern. This academic rigor has prepared me to contribute immediately to your team while absorbing Switzerland’s distinctive approach to pharmacy practice, where precision meets compassionate patient engagement.</w:t>
      </w:r>
    </w:p>
    <w:p>
      <w:pPr>
        <w:pStyle w:val="BodyText"/>
      </w:pPr>
      <w:r>
        <w:t xml:space="preserve">My previous internship at [Previous Pharmacy/Clinic Name] in my home country provided invaluable experience in high-volume dispensing, medication therapy management, and health counseling. I consistently achieved a 98% accuracy rate in prescription processing while managing patient consultations for chronic conditions including diabetes and hypertension. However, it was during a volunteer project with [Organization Name], where I collaborated with community health workers to develop multilingual medication adherence programs for Zurich’s diverse immigrant population, that I truly understood the cultural nuance required in Swiss pharmacy practice. This experience crystallized my desire to refine my skills within Switzerland Zurich—a city renowned for its seamless fusion of global healthcare innovation and deep-rooted community trust.</w:t>
      </w:r>
    </w:p>
    <w:p>
      <w:pPr>
        <w:pStyle w:val="BodyText"/>
      </w:pPr>
      <w:r>
        <w:t xml:space="preserve">What draws me most powerfully to this opportunity is Switzerland’s unique position at the vanguard of pharmaceutical excellence. The Swiss healthcare system, consistently ranked #1 globally by the World Health Organization for accessibility and quality, operates on principles I deeply respect: rigorous quality control (enforced through Swissmedic), personalized patient care, and interdisciplinary collaboration. Zurich specifically—home to ETH Zurich’s groundbreaking pharmaceutical research and major pharma headquarters like Roche—offers an unparalleled ecosystem where academic precision meets real-world application. I am eager to learn from practitioners who navigate this sophisticated environment daily, particularly in managing complex drug interactions for aging populations or rare disease therapies that are increasingly common in Switzerland Zurich.</w:t>
      </w:r>
    </w:p>
    <w:p>
      <w:pPr>
        <w:pStyle w:val="BodyText"/>
      </w:pPr>
      <w:r>
        <w:t xml:space="preserve">I have meticulously prepared for this Internship Application Letter by researching [Company Name]’s commitment to patient education initiatives, such as your "Medication Safety Workshops" co-hosted with Zurich University Hospital. Your recent partnership with the Swiss Pharmacists Association on telehealth services for rural communities further resonates with my passion for leveraging technology to bridge healthcare gaps—a priority I intend to explore during my internship. My fluency in English (C2), German (B2, certified via Goethe-Zertifikat), and Spanish enables me to connect with Zurich’s multicultural patient base while contributing to your team’s communication needs.</w:t>
      </w:r>
    </w:p>
    <w:p>
      <w:pPr>
        <w:pStyle w:val="BodyText"/>
      </w:pPr>
      <w:r>
        <w:t xml:space="preserve">During my academic training, I mastered Swiss-specific pharmaceutical software including SAP Pharmacy and MIMOSA—tools critical for inventory management and regulatory compliance in Switzerland. I also completed a certification in Good Distribution Practices (GDP) aligned with EU directives, which I understand is mandatory for all Swiss pharmacies under the Pharmaceutical Law. My meticulous approach to documentation (evidenced by my 3-month internship logbook achieving ISO 9001 standards) ensures seamless integration into your workflow while adhering to Switzerland’s uncompromising quality benchmarks.</w:t>
      </w:r>
    </w:p>
    <w:p>
      <w:pPr>
        <w:pStyle w:val="BodyText"/>
      </w:pPr>
      <w:r>
        <w:t xml:space="preserve">I recognize that the Pharmacist role in Switzerland Zurich extends beyond dispensing medications. It encompasses public health advocacy, such as vaccination drives during flu seasons or managing opioid safety protocols—a responsibility I am prepared to embrace. My volunteer work with [Health Organization] in Zurich’s Oerlikon district demonstrated my ability to handle high-pressure scenarios: During a 2023 influenza surge, I assisted in triaging 50+ daily patients while maintaining accurate records for Swissmedic reporting—experience directly transferable to your urgent care context.</w:t>
      </w:r>
    </w:p>
    <w:p>
      <w:pPr>
        <w:pStyle w:val="BodyText"/>
      </w:pPr>
      <w:r>
        <w:t xml:space="preserve">What excites me most about contributing to [Company Name] is the opportunity to learn from professionals who shape Switzerland’s pharmacy landscape. I am particularly inspired by Dr. [Name], whose work on personalized oncology pharmacotherapy was featured in Swiss Pharma Journal last year—a testament to the innovative spirit I hope to absorb during my internship in Zurich. I am confident that my technical skills, cultural adaptability, and unwavering commitment to patient safety will allow me to support your mission while growing under your mentorship.</w:t>
      </w:r>
    </w:p>
    <w:p>
      <w:pPr>
        <w:pStyle w:val="BodyText"/>
      </w:pPr>
      <w:r>
        <w:t xml:space="preserve">As an applicant committed to Switzerland’s healthcare ethos, I am prepared for the unique challenges of working in this environment. I have secured my Swiss student visa eligibility through [University]’s partnership with the Federal Office for Migration and hold a valid European driving license—a practical asset given Zurich’s efficient public transit system. I welcome the chance to discuss how my proactive approach to medication safety, combined with my dedication to Switzerland Zurich’s healthcare values, aligns with your team’s goals.</w:t>
      </w:r>
    </w:p>
    <w:p>
      <w:pPr>
        <w:pStyle w:val="BodyText"/>
      </w:pPr>
      <w:r>
        <w:t xml:space="preserve">Thank you for considering this Internship Application Letter. I have attached my CV, academic transcripts, and references from [Professor Name] (PhD in Pharmaceutics, University of Zurich) and [Pharmacist Name] (Lead Pharmacist at City Pharmacy Zurich). I am available for an interview at your earliest convenience and can be reached via email or phone within Switzerland’s time zone (+1 GMT).</w:t>
      </w:r>
    </w:p>
    <w:p>
      <w:pPr>
        <w:pStyle w:val="BodyText"/>
      </w:pPr>
      <w:r>
        <w:t xml:space="preserve">Sincerely,</w:t>
      </w:r>
    </w:p>
    <w:p>
      <w:pPr>
        <w:pStyle w:val="BodyText"/>
      </w:pPr>
      <w:r>
        <w:t xml:space="preserve">[Your Full Name]</w:t>
      </w:r>
    </w:p>
    <w:p>
      <w:pPr>
        <w:pStyle w:val="BodyText"/>
      </w:pPr>
      <w:r>
        <w:t xml:space="preserve">Word Count: 832</w:t>
      </w:r>
    </w:p>
    <w:p>
      <w:pPr>
        <w:pStyle w:val="BodyText"/>
      </w:pPr>
      <w:r>
        <w:t xml:space="preserve">Note to Hiring Team:</w:t>
      </w:r>
      <w:r>
        <w:br/>
      </w:r>
      <w:r>
        <w:t xml:space="preserve">This Internship Application Letter reflects my deep commitment to the Pharmacist profession within Switzerland Zurich's healthcare ecosystem, where patient trust and scientific excellence conver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Zurich, Switzerland</dc:title>
  <dc:creator/>
  <dc:language>en</dc:language>
  <cp:keywords/>
  <dcterms:created xsi:type="dcterms:W3CDTF">2026-07-21T01:01:19Z</dcterms:created>
  <dcterms:modified xsi:type="dcterms:W3CDTF">2026-07-21T01:01:19Z</dcterms:modified>
</cp:coreProperties>
</file>

<file path=docProps/custom.xml><?xml version="1.0" encoding="utf-8"?>
<Properties xmlns="http://schemas.openxmlformats.org/officeDocument/2006/custom-properties" xmlns:vt="http://schemas.openxmlformats.org/officeDocument/2006/docPropsVTypes"/>
</file>